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F8C707" w14:textId="77777777" w:rsidR="0039275C" w:rsidRDefault="00D93FD2" w:rsidP="00D93FD2">
      <w:pPr>
        <w:bidi/>
        <w:jc w:val="center"/>
        <w:rPr>
          <w:rFonts w:cs="B Titr"/>
          <w:rtl/>
          <w:lang w:bidi="fa-IR"/>
        </w:rPr>
      </w:pPr>
      <w:r>
        <w:rPr>
          <w:rFonts w:cs="B Titr" w:hint="cs"/>
          <w:rtl/>
          <w:lang w:bidi="fa-IR"/>
        </w:rPr>
        <w:t>فرم شماره 5: بازخورد پایش دانشجویان دارای افت تحصیلی به مسئول استاد مشاور دانشکده/ستاد شاهد</w:t>
      </w:r>
    </w:p>
    <w:tbl>
      <w:tblPr>
        <w:tblStyle w:val="TableGrid"/>
        <w:tblpPr w:leftFromText="180" w:rightFromText="180" w:horzAnchor="margin" w:tblpX="-289" w:tblpY="825"/>
        <w:tblW w:w="13320" w:type="dxa"/>
        <w:tblLayout w:type="fixed"/>
        <w:tblLook w:val="04A0" w:firstRow="1" w:lastRow="0" w:firstColumn="1" w:lastColumn="0" w:noHBand="0" w:noVBand="1"/>
      </w:tblPr>
      <w:tblGrid>
        <w:gridCol w:w="1122"/>
        <w:gridCol w:w="863"/>
        <w:gridCol w:w="709"/>
        <w:gridCol w:w="992"/>
        <w:gridCol w:w="1418"/>
        <w:gridCol w:w="849"/>
        <w:gridCol w:w="1232"/>
        <w:gridCol w:w="863"/>
        <w:gridCol w:w="883"/>
        <w:gridCol w:w="1134"/>
        <w:gridCol w:w="709"/>
        <w:gridCol w:w="709"/>
        <w:gridCol w:w="1837"/>
      </w:tblGrid>
      <w:tr w:rsidR="006F73AE" w:rsidRPr="00FB5DE9" w14:paraId="673010DD" w14:textId="77777777" w:rsidTr="006F73AE">
        <w:trPr>
          <w:trHeight w:val="295"/>
        </w:trPr>
        <w:tc>
          <w:tcPr>
            <w:tcW w:w="1122" w:type="dxa"/>
            <w:tcBorders>
              <w:bottom w:val="single" w:sz="4" w:space="0" w:color="auto"/>
              <w:right w:val="single" w:sz="4" w:space="0" w:color="auto"/>
            </w:tcBorders>
          </w:tcPr>
          <w:p w14:paraId="6FADA011" w14:textId="77777777" w:rsidR="006F73AE" w:rsidRPr="006F73AE" w:rsidRDefault="006F73AE" w:rsidP="006F73AE">
            <w:pPr>
              <w:jc w:val="center"/>
              <w:rPr>
                <w:rFonts w:cs="B Nazanin"/>
                <w:b/>
                <w:bCs/>
                <w:sz w:val="20"/>
                <w:szCs w:val="20"/>
              </w:rPr>
            </w:pPr>
            <w:r w:rsidRPr="006F73AE">
              <w:rPr>
                <w:rFonts w:cs="B Nazanin" w:hint="cs"/>
                <w:b/>
                <w:bCs/>
                <w:sz w:val="20"/>
                <w:szCs w:val="20"/>
                <w:rtl/>
              </w:rPr>
              <w:t>سوابق ترم مشروطی</w:t>
            </w:r>
          </w:p>
        </w:tc>
        <w:tc>
          <w:tcPr>
            <w:tcW w:w="2564" w:type="dxa"/>
            <w:gridSpan w:val="3"/>
            <w:tcBorders>
              <w:bottom w:val="single" w:sz="4" w:space="0" w:color="auto"/>
            </w:tcBorders>
          </w:tcPr>
          <w:p w14:paraId="72E2A40F" w14:textId="77777777" w:rsidR="006F73AE" w:rsidRPr="006F73AE" w:rsidRDefault="006F73AE" w:rsidP="006F73AE">
            <w:pPr>
              <w:jc w:val="center"/>
              <w:rPr>
                <w:rFonts w:cs="B Nazanin"/>
                <w:b/>
                <w:bCs/>
                <w:sz w:val="20"/>
                <w:szCs w:val="20"/>
              </w:rPr>
            </w:pPr>
            <w:r w:rsidRPr="006F73AE">
              <w:rPr>
                <w:rFonts w:cs="B Nazanin" w:hint="cs"/>
                <w:b/>
                <w:bCs/>
                <w:sz w:val="20"/>
                <w:szCs w:val="20"/>
                <w:rtl/>
              </w:rPr>
              <w:t>وضعیت تحصیلی(معدل) در نیمسال گذشته</w:t>
            </w:r>
          </w:p>
        </w:tc>
        <w:tc>
          <w:tcPr>
            <w:tcW w:w="1418" w:type="dxa"/>
            <w:vMerge w:val="restart"/>
          </w:tcPr>
          <w:p w14:paraId="7BBCC543" w14:textId="77777777" w:rsidR="006F73AE" w:rsidRPr="006F73AE" w:rsidRDefault="006F73AE" w:rsidP="006F73AE">
            <w:pPr>
              <w:jc w:val="center"/>
              <w:rPr>
                <w:rFonts w:cs="B Nazanin"/>
                <w:b/>
                <w:bCs/>
                <w:sz w:val="20"/>
                <w:szCs w:val="20"/>
              </w:rPr>
            </w:pPr>
            <w:r w:rsidRPr="006F73AE">
              <w:rPr>
                <w:rFonts w:cs="B Nazanin" w:hint="cs"/>
                <w:b/>
                <w:bCs/>
                <w:sz w:val="20"/>
                <w:szCs w:val="20"/>
                <w:rtl/>
              </w:rPr>
              <w:t>شماره تلفن همراه دانشجو و والدین</w:t>
            </w:r>
          </w:p>
        </w:tc>
        <w:tc>
          <w:tcPr>
            <w:tcW w:w="849" w:type="dxa"/>
            <w:vMerge w:val="restart"/>
          </w:tcPr>
          <w:p w14:paraId="13E89840" w14:textId="265DCA64" w:rsidR="006F73AE" w:rsidRPr="006F73AE" w:rsidRDefault="006F73AE" w:rsidP="006F73AE">
            <w:pPr>
              <w:jc w:val="center"/>
              <w:rPr>
                <w:rFonts w:cs="B Nazanin"/>
                <w:b/>
                <w:bCs/>
                <w:sz w:val="20"/>
                <w:szCs w:val="20"/>
              </w:rPr>
            </w:pPr>
            <w:r w:rsidRPr="006F73AE">
              <w:rPr>
                <w:rFonts w:cs="B Nazanin" w:hint="cs"/>
                <w:b/>
                <w:bCs/>
                <w:sz w:val="20"/>
                <w:szCs w:val="20"/>
                <w:rtl/>
              </w:rPr>
              <w:t>نشانی محل سکونت</w:t>
            </w:r>
          </w:p>
        </w:tc>
        <w:tc>
          <w:tcPr>
            <w:tcW w:w="1232" w:type="dxa"/>
            <w:vMerge w:val="restart"/>
          </w:tcPr>
          <w:p w14:paraId="5D257AEF" w14:textId="77777777" w:rsidR="006F73AE" w:rsidRPr="006F73AE" w:rsidRDefault="006F73AE" w:rsidP="006F73AE">
            <w:pPr>
              <w:jc w:val="center"/>
              <w:rPr>
                <w:rFonts w:cs="B Nazanin"/>
                <w:b/>
                <w:bCs/>
                <w:sz w:val="20"/>
                <w:szCs w:val="20"/>
              </w:rPr>
            </w:pPr>
            <w:r w:rsidRPr="006F73AE">
              <w:rPr>
                <w:rFonts w:cs="B Nazanin" w:hint="cs"/>
                <w:b/>
                <w:bCs/>
                <w:sz w:val="20"/>
                <w:szCs w:val="20"/>
                <w:rtl/>
              </w:rPr>
              <w:t>خوابگاهی/ غیر خوابگاهی</w:t>
            </w:r>
          </w:p>
        </w:tc>
        <w:tc>
          <w:tcPr>
            <w:tcW w:w="863" w:type="dxa"/>
            <w:vMerge w:val="restart"/>
          </w:tcPr>
          <w:p w14:paraId="01E9F8B2" w14:textId="772A2D73" w:rsidR="006F73AE" w:rsidRPr="006F73AE" w:rsidRDefault="006F73AE" w:rsidP="006F73AE">
            <w:pPr>
              <w:jc w:val="center"/>
              <w:rPr>
                <w:rFonts w:cs="B Nazanin"/>
                <w:b/>
                <w:bCs/>
                <w:sz w:val="20"/>
                <w:szCs w:val="20"/>
              </w:rPr>
            </w:pPr>
            <w:r w:rsidRPr="006F73AE">
              <w:rPr>
                <w:rFonts w:cs="B Nazanin" w:hint="cs"/>
                <w:b/>
                <w:bCs/>
                <w:sz w:val="20"/>
                <w:szCs w:val="20"/>
                <w:rtl/>
              </w:rPr>
              <w:t>بومی/ غیر بومی</w:t>
            </w:r>
          </w:p>
        </w:tc>
        <w:tc>
          <w:tcPr>
            <w:tcW w:w="883" w:type="dxa"/>
            <w:vMerge w:val="restart"/>
          </w:tcPr>
          <w:p w14:paraId="07F67E4A" w14:textId="77777777" w:rsidR="006F73AE" w:rsidRPr="006F73AE" w:rsidRDefault="006F73AE" w:rsidP="006F73AE">
            <w:pPr>
              <w:jc w:val="center"/>
              <w:rPr>
                <w:rFonts w:cs="B Nazanin"/>
                <w:b/>
                <w:bCs/>
                <w:sz w:val="20"/>
                <w:szCs w:val="20"/>
              </w:rPr>
            </w:pPr>
            <w:r w:rsidRPr="006F73AE">
              <w:rPr>
                <w:rFonts w:cs="B Nazanin" w:hint="cs"/>
                <w:b/>
                <w:bCs/>
                <w:sz w:val="20"/>
                <w:szCs w:val="20"/>
                <w:rtl/>
              </w:rPr>
              <w:t>رشته</w:t>
            </w:r>
          </w:p>
        </w:tc>
        <w:tc>
          <w:tcPr>
            <w:tcW w:w="1134" w:type="dxa"/>
            <w:vMerge w:val="restart"/>
          </w:tcPr>
          <w:p w14:paraId="16578427" w14:textId="77777777" w:rsidR="006F73AE" w:rsidRPr="006F73AE" w:rsidRDefault="006F73AE" w:rsidP="006F73AE">
            <w:pPr>
              <w:jc w:val="center"/>
              <w:rPr>
                <w:rFonts w:cs="B Nazanin"/>
                <w:b/>
                <w:bCs/>
                <w:sz w:val="20"/>
                <w:szCs w:val="20"/>
              </w:rPr>
            </w:pPr>
            <w:r w:rsidRPr="006F73AE">
              <w:rPr>
                <w:rFonts w:cs="B Nazanin" w:hint="cs"/>
                <w:b/>
                <w:bCs/>
                <w:sz w:val="20"/>
                <w:szCs w:val="20"/>
                <w:rtl/>
              </w:rPr>
              <w:t>ماه و سال ورود به دانشگاه</w:t>
            </w:r>
          </w:p>
        </w:tc>
        <w:tc>
          <w:tcPr>
            <w:tcW w:w="709" w:type="dxa"/>
            <w:vMerge w:val="restart"/>
          </w:tcPr>
          <w:p w14:paraId="3675772B" w14:textId="281E8DCA" w:rsidR="006F73AE" w:rsidRPr="006F73AE" w:rsidRDefault="006F73AE" w:rsidP="006F73AE">
            <w:pPr>
              <w:jc w:val="center"/>
              <w:rPr>
                <w:rFonts w:cs="B Nazanin"/>
                <w:b/>
                <w:bCs/>
                <w:sz w:val="20"/>
                <w:szCs w:val="20"/>
              </w:rPr>
            </w:pPr>
            <w:r w:rsidRPr="006F73AE">
              <w:rPr>
                <w:rFonts w:cs="B Nazanin" w:hint="cs"/>
                <w:b/>
                <w:bCs/>
                <w:sz w:val="20"/>
                <w:szCs w:val="20"/>
                <w:rtl/>
              </w:rPr>
              <w:t>سن</w:t>
            </w:r>
          </w:p>
        </w:tc>
        <w:tc>
          <w:tcPr>
            <w:tcW w:w="709" w:type="dxa"/>
            <w:vMerge w:val="restart"/>
          </w:tcPr>
          <w:p w14:paraId="53698140" w14:textId="77777777" w:rsidR="006F73AE" w:rsidRPr="006F73AE" w:rsidRDefault="006F73AE" w:rsidP="006F73AE">
            <w:pPr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6F73AE">
              <w:rPr>
                <w:rFonts w:cs="B Nazanin" w:hint="cs"/>
                <w:b/>
                <w:bCs/>
                <w:sz w:val="20"/>
                <w:szCs w:val="20"/>
                <w:rtl/>
              </w:rPr>
              <w:t>مجرد/</w:t>
            </w:r>
          </w:p>
          <w:p w14:paraId="1190677E" w14:textId="77777777" w:rsidR="006F73AE" w:rsidRPr="006F73AE" w:rsidRDefault="006F73AE" w:rsidP="006F73AE">
            <w:pPr>
              <w:jc w:val="center"/>
              <w:rPr>
                <w:rFonts w:cs="B Nazanin"/>
                <w:b/>
                <w:bCs/>
                <w:sz w:val="20"/>
                <w:szCs w:val="20"/>
              </w:rPr>
            </w:pPr>
            <w:r w:rsidRPr="006F73AE">
              <w:rPr>
                <w:rFonts w:cs="B Nazanin" w:hint="cs"/>
                <w:b/>
                <w:bCs/>
                <w:sz w:val="20"/>
                <w:szCs w:val="20"/>
                <w:rtl/>
              </w:rPr>
              <w:t>متاهل</w:t>
            </w:r>
          </w:p>
        </w:tc>
        <w:tc>
          <w:tcPr>
            <w:tcW w:w="1837" w:type="dxa"/>
            <w:vMerge w:val="restart"/>
          </w:tcPr>
          <w:p w14:paraId="6BDF0E2F" w14:textId="77777777" w:rsidR="006F73AE" w:rsidRPr="006F73AE" w:rsidRDefault="006F73AE" w:rsidP="006F73AE">
            <w:pPr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6F73AE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نام و نام خانوادگی دانشجو</w:t>
            </w:r>
          </w:p>
        </w:tc>
      </w:tr>
      <w:tr w:rsidR="006F73AE" w:rsidRPr="00FB5DE9" w14:paraId="76A94BA1" w14:textId="77777777" w:rsidTr="006F73AE">
        <w:trPr>
          <w:trHeight w:val="443"/>
        </w:trPr>
        <w:tc>
          <w:tcPr>
            <w:tcW w:w="1122" w:type="dxa"/>
            <w:tcBorders>
              <w:top w:val="single" w:sz="4" w:space="0" w:color="auto"/>
              <w:right w:val="single" w:sz="4" w:space="0" w:color="auto"/>
            </w:tcBorders>
          </w:tcPr>
          <w:p w14:paraId="3A03EECA" w14:textId="77777777" w:rsidR="006F73AE" w:rsidRPr="006F73AE" w:rsidRDefault="006F73AE" w:rsidP="006F73AE">
            <w:pPr>
              <w:jc w:val="center"/>
              <w:rPr>
                <w:rFonts w:cs="B Nazanin"/>
                <w:sz w:val="20"/>
                <w:szCs w:val="20"/>
              </w:rPr>
            </w:pPr>
            <w:r w:rsidRPr="006F73AE">
              <w:rPr>
                <w:rFonts w:cs="B Nazanin" w:hint="cs"/>
                <w:sz w:val="20"/>
                <w:szCs w:val="20"/>
                <w:rtl/>
              </w:rPr>
              <w:t>تعداد ترم مشروطی</w:t>
            </w:r>
          </w:p>
        </w:tc>
        <w:tc>
          <w:tcPr>
            <w:tcW w:w="863" w:type="dxa"/>
            <w:tcBorders>
              <w:top w:val="single" w:sz="4" w:space="0" w:color="auto"/>
              <w:right w:val="single" w:sz="4" w:space="0" w:color="auto"/>
            </w:tcBorders>
          </w:tcPr>
          <w:p w14:paraId="43EC8291" w14:textId="37323F59" w:rsidR="006F73AE" w:rsidRPr="006F73AE" w:rsidRDefault="006F73AE" w:rsidP="006F73AE">
            <w:pPr>
              <w:jc w:val="center"/>
              <w:rPr>
                <w:rFonts w:cs="B Nazanin"/>
                <w:sz w:val="20"/>
                <w:szCs w:val="20"/>
              </w:rPr>
            </w:pPr>
            <w:r w:rsidRPr="006F73AE">
              <w:rPr>
                <w:rFonts w:cs="B Nazanin" w:hint="cs"/>
                <w:sz w:val="20"/>
                <w:szCs w:val="20"/>
                <w:rtl/>
              </w:rPr>
              <w:t>نسبت به ترم گذشته 2 نمره افت</w:t>
            </w:r>
          </w:p>
        </w:tc>
        <w:tc>
          <w:tcPr>
            <w:tcW w:w="709" w:type="dxa"/>
            <w:tcBorders>
              <w:top w:val="single" w:sz="4" w:space="0" w:color="auto"/>
              <w:right w:val="single" w:sz="4" w:space="0" w:color="auto"/>
            </w:tcBorders>
          </w:tcPr>
          <w:p w14:paraId="6359BD94" w14:textId="77777777" w:rsidR="006F73AE" w:rsidRPr="006F73AE" w:rsidRDefault="006F73AE" w:rsidP="006F73AE">
            <w:pPr>
              <w:jc w:val="center"/>
              <w:rPr>
                <w:rFonts w:cs="B Nazanin"/>
                <w:sz w:val="20"/>
                <w:szCs w:val="20"/>
              </w:rPr>
            </w:pPr>
            <w:r w:rsidRPr="006F73AE">
              <w:rPr>
                <w:rFonts w:cs="B Nazanin" w:hint="cs"/>
                <w:sz w:val="20"/>
                <w:szCs w:val="20"/>
                <w:rtl/>
              </w:rPr>
              <w:t>12تا 14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</w:tcBorders>
          </w:tcPr>
          <w:p w14:paraId="04CACCDB" w14:textId="77777777" w:rsidR="006F73AE" w:rsidRPr="006F73AE" w:rsidRDefault="006F73AE" w:rsidP="006F73AE">
            <w:pPr>
              <w:jc w:val="center"/>
              <w:rPr>
                <w:rFonts w:cs="B Nazanin"/>
                <w:sz w:val="20"/>
                <w:szCs w:val="20"/>
              </w:rPr>
            </w:pPr>
            <w:r w:rsidRPr="006F73AE">
              <w:rPr>
                <w:rFonts w:cs="B Nazanin" w:hint="cs"/>
                <w:sz w:val="20"/>
                <w:szCs w:val="20"/>
                <w:rtl/>
              </w:rPr>
              <w:t>معدل کمتر از 12</w:t>
            </w:r>
          </w:p>
        </w:tc>
        <w:tc>
          <w:tcPr>
            <w:tcW w:w="1418" w:type="dxa"/>
            <w:vMerge/>
          </w:tcPr>
          <w:p w14:paraId="7321AB39" w14:textId="77777777" w:rsidR="006F73AE" w:rsidRPr="006F73AE" w:rsidRDefault="006F73AE" w:rsidP="006F73AE">
            <w:pPr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849" w:type="dxa"/>
            <w:vMerge/>
          </w:tcPr>
          <w:p w14:paraId="6DB2965A" w14:textId="77777777" w:rsidR="006F73AE" w:rsidRPr="006F73AE" w:rsidRDefault="006F73AE" w:rsidP="006F73AE">
            <w:pPr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232" w:type="dxa"/>
            <w:vMerge/>
          </w:tcPr>
          <w:p w14:paraId="773EE338" w14:textId="77777777" w:rsidR="006F73AE" w:rsidRPr="006F73AE" w:rsidRDefault="006F73AE" w:rsidP="006F73AE">
            <w:pPr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863" w:type="dxa"/>
            <w:vMerge/>
          </w:tcPr>
          <w:p w14:paraId="429FC42B" w14:textId="77777777" w:rsidR="006F73AE" w:rsidRPr="006F73AE" w:rsidRDefault="006F73AE" w:rsidP="006F73AE">
            <w:pPr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883" w:type="dxa"/>
            <w:vMerge/>
          </w:tcPr>
          <w:p w14:paraId="063583F6" w14:textId="77777777" w:rsidR="006F73AE" w:rsidRPr="006F73AE" w:rsidRDefault="006F73AE" w:rsidP="006F73AE">
            <w:pPr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134" w:type="dxa"/>
            <w:vMerge/>
          </w:tcPr>
          <w:p w14:paraId="4E141BC7" w14:textId="77777777" w:rsidR="006F73AE" w:rsidRPr="006F73AE" w:rsidRDefault="006F73AE" w:rsidP="006F73AE">
            <w:pPr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709" w:type="dxa"/>
            <w:vMerge/>
          </w:tcPr>
          <w:p w14:paraId="747A8FF6" w14:textId="77777777" w:rsidR="006F73AE" w:rsidRPr="006F73AE" w:rsidRDefault="006F73AE" w:rsidP="006F73AE">
            <w:pPr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709" w:type="dxa"/>
            <w:vMerge/>
          </w:tcPr>
          <w:p w14:paraId="1CF1B513" w14:textId="77777777" w:rsidR="006F73AE" w:rsidRPr="006F73AE" w:rsidRDefault="006F73AE" w:rsidP="006F73AE">
            <w:pPr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837" w:type="dxa"/>
            <w:vMerge/>
          </w:tcPr>
          <w:p w14:paraId="7FBC522C" w14:textId="77777777" w:rsidR="006F73AE" w:rsidRPr="006F73AE" w:rsidRDefault="006F73AE" w:rsidP="006F73AE">
            <w:pPr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6F73AE" w14:paraId="10354A99" w14:textId="77777777" w:rsidTr="006F73AE">
        <w:trPr>
          <w:trHeight w:val="698"/>
        </w:trPr>
        <w:tc>
          <w:tcPr>
            <w:tcW w:w="1122" w:type="dxa"/>
            <w:tcBorders>
              <w:right w:val="single" w:sz="4" w:space="0" w:color="auto"/>
            </w:tcBorders>
          </w:tcPr>
          <w:p w14:paraId="57C7642F" w14:textId="77777777" w:rsidR="006F73AE" w:rsidRPr="00FB5DE9" w:rsidRDefault="006F73AE" w:rsidP="006F73AE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863" w:type="dxa"/>
            <w:tcBorders>
              <w:right w:val="single" w:sz="4" w:space="0" w:color="auto"/>
            </w:tcBorders>
          </w:tcPr>
          <w:p w14:paraId="175B534A" w14:textId="77777777" w:rsidR="006F73AE" w:rsidRPr="00FB5DE9" w:rsidRDefault="006F73AE" w:rsidP="006F73AE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709" w:type="dxa"/>
            <w:tcBorders>
              <w:right w:val="single" w:sz="4" w:space="0" w:color="auto"/>
            </w:tcBorders>
          </w:tcPr>
          <w:p w14:paraId="25970D29" w14:textId="77777777" w:rsidR="006F73AE" w:rsidRPr="00FB5DE9" w:rsidRDefault="006F73AE" w:rsidP="006F73AE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left w:val="single" w:sz="4" w:space="0" w:color="auto"/>
            </w:tcBorders>
          </w:tcPr>
          <w:p w14:paraId="2EE0981D" w14:textId="77777777" w:rsidR="006F73AE" w:rsidRPr="00FB5DE9" w:rsidRDefault="006F73AE" w:rsidP="006F73AE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418" w:type="dxa"/>
          </w:tcPr>
          <w:p w14:paraId="79386F8B" w14:textId="77777777" w:rsidR="006F73AE" w:rsidRPr="00FB5DE9" w:rsidRDefault="006F73AE" w:rsidP="006F73AE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849" w:type="dxa"/>
          </w:tcPr>
          <w:p w14:paraId="051C0DA1" w14:textId="77777777" w:rsidR="006F73AE" w:rsidRPr="00FB5DE9" w:rsidRDefault="006F73AE" w:rsidP="006F73AE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232" w:type="dxa"/>
          </w:tcPr>
          <w:p w14:paraId="20437CC8" w14:textId="77777777" w:rsidR="006F73AE" w:rsidRPr="00FB5DE9" w:rsidRDefault="006F73AE" w:rsidP="006F73AE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863" w:type="dxa"/>
          </w:tcPr>
          <w:p w14:paraId="5816CD56" w14:textId="77777777" w:rsidR="006F73AE" w:rsidRPr="00FB5DE9" w:rsidRDefault="006F73AE" w:rsidP="006F73AE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883" w:type="dxa"/>
          </w:tcPr>
          <w:p w14:paraId="7DD03D6C" w14:textId="77777777" w:rsidR="006F73AE" w:rsidRPr="00FB5DE9" w:rsidRDefault="006F73AE" w:rsidP="006F73AE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134" w:type="dxa"/>
          </w:tcPr>
          <w:p w14:paraId="38D148A1" w14:textId="77777777" w:rsidR="006F73AE" w:rsidRPr="00FB5DE9" w:rsidRDefault="006F73AE" w:rsidP="006F73AE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709" w:type="dxa"/>
          </w:tcPr>
          <w:p w14:paraId="4FDC0DA5" w14:textId="77777777" w:rsidR="006F73AE" w:rsidRPr="00FB5DE9" w:rsidRDefault="006F73AE" w:rsidP="006F73AE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709" w:type="dxa"/>
          </w:tcPr>
          <w:p w14:paraId="480465E2" w14:textId="77777777" w:rsidR="006F73AE" w:rsidRPr="00FB5DE9" w:rsidRDefault="006F73AE" w:rsidP="006F73AE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837" w:type="dxa"/>
          </w:tcPr>
          <w:p w14:paraId="6BC55B00" w14:textId="77777777" w:rsidR="006F73AE" w:rsidRPr="00FB5DE9" w:rsidRDefault="006F73AE" w:rsidP="006F73AE">
            <w:pPr>
              <w:jc w:val="right"/>
              <w:rPr>
                <w:sz w:val="20"/>
                <w:szCs w:val="20"/>
                <w:rtl/>
              </w:rPr>
            </w:pPr>
          </w:p>
          <w:p w14:paraId="0D410F48" w14:textId="77777777" w:rsidR="006F73AE" w:rsidRPr="00FB5DE9" w:rsidRDefault="006F73AE" w:rsidP="006F73AE">
            <w:pPr>
              <w:jc w:val="right"/>
              <w:rPr>
                <w:sz w:val="20"/>
                <w:szCs w:val="20"/>
                <w:rtl/>
              </w:rPr>
            </w:pPr>
          </w:p>
          <w:p w14:paraId="13F3EF70" w14:textId="77777777" w:rsidR="006F73AE" w:rsidRPr="00FB5DE9" w:rsidRDefault="006F73AE" w:rsidP="006F73AE">
            <w:pPr>
              <w:jc w:val="right"/>
              <w:rPr>
                <w:sz w:val="20"/>
                <w:szCs w:val="20"/>
              </w:rPr>
            </w:pPr>
          </w:p>
        </w:tc>
      </w:tr>
      <w:tr w:rsidR="006F73AE" w14:paraId="5F9071A2" w14:textId="77777777" w:rsidTr="006F73AE">
        <w:trPr>
          <w:trHeight w:val="825"/>
        </w:trPr>
        <w:tc>
          <w:tcPr>
            <w:tcW w:w="1122" w:type="dxa"/>
            <w:tcBorders>
              <w:right w:val="single" w:sz="4" w:space="0" w:color="auto"/>
            </w:tcBorders>
          </w:tcPr>
          <w:p w14:paraId="677B77D1" w14:textId="77777777" w:rsidR="006F73AE" w:rsidRDefault="006F73AE" w:rsidP="006F73AE"/>
        </w:tc>
        <w:tc>
          <w:tcPr>
            <w:tcW w:w="863" w:type="dxa"/>
            <w:tcBorders>
              <w:right w:val="single" w:sz="4" w:space="0" w:color="auto"/>
            </w:tcBorders>
          </w:tcPr>
          <w:p w14:paraId="06B07B86" w14:textId="77777777" w:rsidR="006F73AE" w:rsidRDefault="006F73AE" w:rsidP="006F73AE"/>
        </w:tc>
        <w:tc>
          <w:tcPr>
            <w:tcW w:w="709" w:type="dxa"/>
            <w:tcBorders>
              <w:right w:val="single" w:sz="4" w:space="0" w:color="auto"/>
            </w:tcBorders>
          </w:tcPr>
          <w:p w14:paraId="3B7F7B0D" w14:textId="77777777" w:rsidR="006F73AE" w:rsidRDefault="006F73AE" w:rsidP="006F73AE"/>
        </w:tc>
        <w:tc>
          <w:tcPr>
            <w:tcW w:w="992" w:type="dxa"/>
            <w:tcBorders>
              <w:left w:val="single" w:sz="4" w:space="0" w:color="auto"/>
            </w:tcBorders>
          </w:tcPr>
          <w:p w14:paraId="24A0847B" w14:textId="77777777" w:rsidR="006F73AE" w:rsidRDefault="006F73AE" w:rsidP="006F73AE"/>
        </w:tc>
        <w:tc>
          <w:tcPr>
            <w:tcW w:w="1418" w:type="dxa"/>
          </w:tcPr>
          <w:p w14:paraId="3D072598" w14:textId="77777777" w:rsidR="006F73AE" w:rsidRDefault="006F73AE" w:rsidP="006F73AE"/>
        </w:tc>
        <w:tc>
          <w:tcPr>
            <w:tcW w:w="849" w:type="dxa"/>
          </w:tcPr>
          <w:p w14:paraId="563A19ED" w14:textId="77777777" w:rsidR="006F73AE" w:rsidRDefault="006F73AE" w:rsidP="006F73AE"/>
        </w:tc>
        <w:tc>
          <w:tcPr>
            <w:tcW w:w="1232" w:type="dxa"/>
          </w:tcPr>
          <w:p w14:paraId="0E016D8C" w14:textId="77777777" w:rsidR="006F73AE" w:rsidRDefault="006F73AE" w:rsidP="006F73AE"/>
        </w:tc>
        <w:tc>
          <w:tcPr>
            <w:tcW w:w="863" w:type="dxa"/>
          </w:tcPr>
          <w:p w14:paraId="67D43C2B" w14:textId="77777777" w:rsidR="006F73AE" w:rsidRDefault="006F73AE" w:rsidP="006F73AE"/>
        </w:tc>
        <w:tc>
          <w:tcPr>
            <w:tcW w:w="883" w:type="dxa"/>
          </w:tcPr>
          <w:p w14:paraId="5415332F" w14:textId="77777777" w:rsidR="006F73AE" w:rsidRDefault="006F73AE" w:rsidP="006F73AE"/>
        </w:tc>
        <w:tc>
          <w:tcPr>
            <w:tcW w:w="1134" w:type="dxa"/>
          </w:tcPr>
          <w:p w14:paraId="4C596BB0" w14:textId="77777777" w:rsidR="006F73AE" w:rsidRDefault="006F73AE" w:rsidP="006F73AE"/>
        </w:tc>
        <w:tc>
          <w:tcPr>
            <w:tcW w:w="709" w:type="dxa"/>
          </w:tcPr>
          <w:p w14:paraId="1D852212" w14:textId="77777777" w:rsidR="006F73AE" w:rsidRDefault="006F73AE" w:rsidP="006F73AE"/>
        </w:tc>
        <w:tc>
          <w:tcPr>
            <w:tcW w:w="709" w:type="dxa"/>
          </w:tcPr>
          <w:p w14:paraId="1778CBEE" w14:textId="77777777" w:rsidR="006F73AE" w:rsidRDefault="006F73AE" w:rsidP="006F73AE"/>
        </w:tc>
        <w:tc>
          <w:tcPr>
            <w:tcW w:w="1837" w:type="dxa"/>
          </w:tcPr>
          <w:p w14:paraId="10343691" w14:textId="77777777" w:rsidR="006F73AE" w:rsidRDefault="006F73AE" w:rsidP="006F73AE">
            <w:pPr>
              <w:rPr>
                <w:rtl/>
              </w:rPr>
            </w:pPr>
          </w:p>
          <w:p w14:paraId="3E1E08A1" w14:textId="77777777" w:rsidR="006F73AE" w:rsidRDefault="006F73AE" w:rsidP="006F73AE">
            <w:pPr>
              <w:rPr>
                <w:rtl/>
              </w:rPr>
            </w:pPr>
          </w:p>
          <w:p w14:paraId="213DEBEC" w14:textId="77777777" w:rsidR="006F73AE" w:rsidRDefault="006F73AE" w:rsidP="006F73AE"/>
        </w:tc>
      </w:tr>
      <w:tr w:rsidR="006F73AE" w14:paraId="563ED385" w14:textId="77777777" w:rsidTr="006F73AE">
        <w:trPr>
          <w:trHeight w:val="825"/>
        </w:trPr>
        <w:tc>
          <w:tcPr>
            <w:tcW w:w="1122" w:type="dxa"/>
            <w:tcBorders>
              <w:right w:val="single" w:sz="4" w:space="0" w:color="auto"/>
            </w:tcBorders>
          </w:tcPr>
          <w:p w14:paraId="436436D5" w14:textId="77777777" w:rsidR="006F73AE" w:rsidRDefault="006F73AE" w:rsidP="006F73AE"/>
        </w:tc>
        <w:tc>
          <w:tcPr>
            <w:tcW w:w="863" w:type="dxa"/>
            <w:tcBorders>
              <w:right w:val="single" w:sz="4" w:space="0" w:color="auto"/>
            </w:tcBorders>
          </w:tcPr>
          <w:p w14:paraId="76986131" w14:textId="77777777" w:rsidR="006F73AE" w:rsidRDefault="006F73AE" w:rsidP="006F73AE"/>
        </w:tc>
        <w:tc>
          <w:tcPr>
            <w:tcW w:w="709" w:type="dxa"/>
            <w:tcBorders>
              <w:right w:val="single" w:sz="4" w:space="0" w:color="auto"/>
            </w:tcBorders>
          </w:tcPr>
          <w:p w14:paraId="4ED59082" w14:textId="77777777" w:rsidR="006F73AE" w:rsidRDefault="006F73AE" w:rsidP="006F73AE"/>
        </w:tc>
        <w:tc>
          <w:tcPr>
            <w:tcW w:w="992" w:type="dxa"/>
            <w:tcBorders>
              <w:left w:val="single" w:sz="4" w:space="0" w:color="auto"/>
            </w:tcBorders>
          </w:tcPr>
          <w:p w14:paraId="7215A0DE" w14:textId="77777777" w:rsidR="006F73AE" w:rsidRDefault="006F73AE" w:rsidP="006F73AE"/>
        </w:tc>
        <w:tc>
          <w:tcPr>
            <w:tcW w:w="1418" w:type="dxa"/>
          </w:tcPr>
          <w:p w14:paraId="42C95617" w14:textId="77777777" w:rsidR="006F73AE" w:rsidRDefault="006F73AE" w:rsidP="006F73AE"/>
        </w:tc>
        <w:tc>
          <w:tcPr>
            <w:tcW w:w="849" w:type="dxa"/>
          </w:tcPr>
          <w:p w14:paraId="40F88A7F" w14:textId="77777777" w:rsidR="006F73AE" w:rsidRDefault="006F73AE" w:rsidP="006F73AE"/>
        </w:tc>
        <w:tc>
          <w:tcPr>
            <w:tcW w:w="1232" w:type="dxa"/>
          </w:tcPr>
          <w:p w14:paraId="19E5F152" w14:textId="77777777" w:rsidR="006F73AE" w:rsidRDefault="006F73AE" w:rsidP="006F73AE"/>
        </w:tc>
        <w:tc>
          <w:tcPr>
            <w:tcW w:w="863" w:type="dxa"/>
          </w:tcPr>
          <w:p w14:paraId="25679FB2" w14:textId="77777777" w:rsidR="006F73AE" w:rsidRDefault="006F73AE" w:rsidP="006F73AE"/>
        </w:tc>
        <w:tc>
          <w:tcPr>
            <w:tcW w:w="883" w:type="dxa"/>
          </w:tcPr>
          <w:p w14:paraId="13663F64" w14:textId="77777777" w:rsidR="006F73AE" w:rsidRDefault="006F73AE" w:rsidP="006F73AE"/>
        </w:tc>
        <w:tc>
          <w:tcPr>
            <w:tcW w:w="1134" w:type="dxa"/>
          </w:tcPr>
          <w:p w14:paraId="549A9CFE" w14:textId="77777777" w:rsidR="006F73AE" w:rsidRDefault="006F73AE" w:rsidP="006F73AE"/>
        </w:tc>
        <w:tc>
          <w:tcPr>
            <w:tcW w:w="709" w:type="dxa"/>
          </w:tcPr>
          <w:p w14:paraId="4A85A8EB" w14:textId="77777777" w:rsidR="006F73AE" w:rsidRDefault="006F73AE" w:rsidP="006F73AE"/>
        </w:tc>
        <w:tc>
          <w:tcPr>
            <w:tcW w:w="709" w:type="dxa"/>
          </w:tcPr>
          <w:p w14:paraId="04AE27C0" w14:textId="77777777" w:rsidR="006F73AE" w:rsidRDefault="006F73AE" w:rsidP="006F73AE"/>
        </w:tc>
        <w:tc>
          <w:tcPr>
            <w:tcW w:w="1837" w:type="dxa"/>
          </w:tcPr>
          <w:p w14:paraId="2837A534" w14:textId="77777777" w:rsidR="006F73AE" w:rsidRDefault="006F73AE" w:rsidP="006F73AE">
            <w:pPr>
              <w:rPr>
                <w:rtl/>
              </w:rPr>
            </w:pPr>
          </w:p>
          <w:p w14:paraId="79C9750F" w14:textId="77777777" w:rsidR="006F73AE" w:rsidRDefault="006F73AE" w:rsidP="006F73AE">
            <w:pPr>
              <w:rPr>
                <w:rtl/>
              </w:rPr>
            </w:pPr>
          </w:p>
          <w:p w14:paraId="409CB0FE" w14:textId="77777777" w:rsidR="006F73AE" w:rsidRDefault="006F73AE" w:rsidP="006F73AE"/>
        </w:tc>
      </w:tr>
      <w:tr w:rsidR="006F73AE" w14:paraId="5746CA0C" w14:textId="77777777" w:rsidTr="006F73AE">
        <w:trPr>
          <w:trHeight w:val="825"/>
        </w:trPr>
        <w:tc>
          <w:tcPr>
            <w:tcW w:w="1122" w:type="dxa"/>
            <w:tcBorders>
              <w:right w:val="single" w:sz="4" w:space="0" w:color="auto"/>
            </w:tcBorders>
          </w:tcPr>
          <w:p w14:paraId="43456796" w14:textId="77777777" w:rsidR="006F73AE" w:rsidRDefault="006F73AE" w:rsidP="006F73AE"/>
        </w:tc>
        <w:tc>
          <w:tcPr>
            <w:tcW w:w="863" w:type="dxa"/>
            <w:tcBorders>
              <w:right w:val="single" w:sz="4" w:space="0" w:color="auto"/>
            </w:tcBorders>
          </w:tcPr>
          <w:p w14:paraId="58A3D044" w14:textId="77777777" w:rsidR="006F73AE" w:rsidRDefault="006F73AE" w:rsidP="006F73AE"/>
        </w:tc>
        <w:tc>
          <w:tcPr>
            <w:tcW w:w="709" w:type="dxa"/>
            <w:tcBorders>
              <w:right w:val="single" w:sz="4" w:space="0" w:color="auto"/>
            </w:tcBorders>
          </w:tcPr>
          <w:p w14:paraId="1F799453" w14:textId="77777777" w:rsidR="006F73AE" w:rsidRDefault="006F73AE" w:rsidP="006F73AE"/>
        </w:tc>
        <w:tc>
          <w:tcPr>
            <w:tcW w:w="992" w:type="dxa"/>
            <w:tcBorders>
              <w:left w:val="single" w:sz="4" w:space="0" w:color="auto"/>
            </w:tcBorders>
          </w:tcPr>
          <w:p w14:paraId="163C02E8" w14:textId="77777777" w:rsidR="006F73AE" w:rsidRDefault="006F73AE" w:rsidP="006F73AE"/>
        </w:tc>
        <w:tc>
          <w:tcPr>
            <w:tcW w:w="1418" w:type="dxa"/>
          </w:tcPr>
          <w:p w14:paraId="17482E17" w14:textId="77777777" w:rsidR="006F73AE" w:rsidRDefault="006F73AE" w:rsidP="006F73AE"/>
        </w:tc>
        <w:tc>
          <w:tcPr>
            <w:tcW w:w="849" w:type="dxa"/>
          </w:tcPr>
          <w:p w14:paraId="471CD77C" w14:textId="77777777" w:rsidR="006F73AE" w:rsidRDefault="006F73AE" w:rsidP="006F73AE"/>
        </w:tc>
        <w:tc>
          <w:tcPr>
            <w:tcW w:w="1232" w:type="dxa"/>
          </w:tcPr>
          <w:p w14:paraId="3883938D" w14:textId="77777777" w:rsidR="006F73AE" w:rsidRDefault="006F73AE" w:rsidP="006F73AE"/>
        </w:tc>
        <w:tc>
          <w:tcPr>
            <w:tcW w:w="863" w:type="dxa"/>
          </w:tcPr>
          <w:p w14:paraId="2AC06A75" w14:textId="77777777" w:rsidR="006F73AE" w:rsidRDefault="006F73AE" w:rsidP="006F73AE"/>
        </w:tc>
        <w:tc>
          <w:tcPr>
            <w:tcW w:w="883" w:type="dxa"/>
          </w:tcPr>
          <w:p w14:paraId="32C0C300" w14:textId="77777777" w:rsidR="006F73AE" w:rsidRDefault="006F73AE" w:rsidP="006F73AE"/>
        </w:tc>
        <w:tc>
          <w:tcPr>
            <w:tcW w:w="1134" w:type="dxa"/>
          </w:tcPr>
          <w:p w14:paraId="2805AF31" w14:textId="77777777" w:rsidR="006F73AE" w:rsidRDefault="006F73AE" w:rsidP="006F73AE"/>
        </w:tc>
        <w:tc>
          <w:tcPr>
            <w:tcW w:w="709" w:type="dxa"/>
          </w:tcPr>
          <w:p w14:paraId="7D1EBC9E" w14:textId="77777777" w:rsidR="006F73AE" w:rsidRDefault="006F73AE" w:rsidP="006F73AE"/>
        </w:tc>
        <w:tc>
          <w:tcPr>
            <w:tcW w:w="709" w:type="dxa"/>
          </w:tcPr>
          <w:p w14:paraId="1F370717" w14:textId="77777777" w:rsidR="006F73AE" w:rsidRDefault="006F73AE" w:rsidP="006F73AE"/>
        </w:tc>
        <w:tc>
          <w:tcPr>
            <w:tcW w:w="1837" w:type="dxa"/>
          </w:tcPr>
          <w:p w14:paraId="1D17C36A" w14:textId="77777777" w:rsidR="006F73AE" w:rsidRDefault="006F73AE" w:rsidP="006F73AE">
            <w:pPr>
              <w:rPr>
                <w:rtl/>
              </w:rPr>
            </w:pPr>
          </w:p>
          <w:p w14:paraId="33B08CFB" w14:textId="77777777" w:rsidR="006F73AE" w:rsidRDefault="006F73AE" w:rsidP="006F73AE">
            <w:pPr>
              <w:rPr>
                <w:rtl/>
              </w:rPr>
            </w:pPr>
          </w:p>
          <w:p w14:paraId="171D3A00" w14:textId="77777777" w:rsidR="006F73AE" w:rsidRDefault="006F73AE" w:rsidP="006F73AE"/>
        </w:tc>
      </w:tr>
      <w:tr w:rsidR="006F73AE" w14:paraId="194C5162" w14:textId="77777777" w:rsidTr="006F73AE">
        <w:trPr>
          <w:trHeight w:val="825"/>
        </w:trPr>
        <w:tc>
          <w:tcPr>
            <w:tcW w:w="1122" w:type="dxa"/>
            <w:tcBorders>
              <w:right w:val="single" w:sz="4" w:space="0" w:color="auto"/>
            </w:tcBorders>
          </w:tcPr>
          <w:p w14:paraId="51C2031A" w14:textId="77777777" w:rsidR="006F73AE" w:rsidRDefault="006F73AE" w:rsidP="006F73AE"/>
        </w:tc>
        <w:tc>
          <w:tcPr>
            <w:tcW w:w="863" w:type="dxa"/>
            <w:tcBorders>
              <w:right w:val="single" w:sz="4" w:space="0" w:color="auto"/>
            </w:tcBorders>
          </w:tcPr>
          <w:p w14:paraId="1AFDE6FF" w14:textId="77777777" w:rsidR="006F73AE" w:rsidRDefault="006F73AE" w:rsidP="006F73AE"/>
        </w:tc>
        <w:tc>
          <w:tcPr>
            <w:tcW w:w="709" w:type="dxa"/>
            <w:tcBorders>
              <w:right w:val="single" w:sz="4" w:space="0" w:color="auto"/>
            </w:tcBorders>
          </w:tcPr>
          <w:p w14:paraId="1993835B" w14:textId="77777777" w:rsidR="006F73AE" w:rsidRDefault="006F73AE" w:rsidP="006F73AE"/>
        </w:tc>
        <w:tc>
          <w:tcPr>
            <w:tcW w:w="992" w:type="dxa"/>
            <w:tcBorders>
              <w:left w:val="single" w:sz="4" w:space="0" w:color="auto"/>
            </w:tcBorders>
          </w:tcPr>
          <w:p w14:paraId="4B22EECF" w14:textId="77777777" w:rsidR="006F73AE" w:rsidRDefault="006F73AE" w:rsidP="006F73AE"/>
        </w:tc>
        <w:tc>
          <w:tcPr>
            <w:tcW w:w="1418" w:type="dxa"/>
          </w:tcPr>
          <w:p w14:paraId="1630503F" w14:textId="77777777" w:rsidR="006F73AE" w:rsidRDefault="006F73AE" w:rsidP="006F73AE"/>
        </w:tc>
        <w:tc>
          <w:tcPr>
            <w:tcW w:w="849" w:type="dxa"/>
          </w:tcPr>
          <w:p w14:paraId="56833A95" w14:textId="77777777" w:rsidR="006F73AE" w:rsidRDefault="006F73AE" w:rsidP="006F73AE"/>
        </w:tc>
        <w:tc>
          <w:tcPr>
            <w:tcW w:w="1232" w:type="dxa"/>
          </w:tcPr>
          <w:p w14:paraId="036B3ABA" w14:textId="77777777" w:rsidR="006F73AE" w:rsidRDefault="006F73AE" w:rsidP="006F73AE"/>
        </w:tc>
        <w:tc>
          <w:tcPr>
            <w:tcW w:w="863" w:type="dxa"/>
          </w:tcPr>
          <w:p w14:paraId="43B8A7D2" w14:textId="77777777" w:rsidR="006F73AE" w:rsidRDefault="006F73AE" w:rsidP="006F73AE"/>
        </w:tc>
        <w:tc>
          <w:tcPr>
            <w:tcW w:w="883" w:type="dxa"/>
          </w:tcPr>
          <w:p w14:paraId="1E0AEA40" w14:textId="77777777" w:rsidR="006F73AE" w:rsidRDefault="006F73AE" w:rsidP="006F73AE"/>
        </w:tc>
        <w:tc>
          <w:tcPr>
            <w:tcW w:w="1134" w:type="dxa"/>
          </w:tcPr>
          <w:p w14:paraId="23C94D41" w14:textId="77777777" w:rsidR="006F73AE" w:rsidRDefault="006F73AE" w:rsidP="006F73AE"/>
        </w:tc>
        <w:tc>
          <w:tcPr>
            <w:tcW w:w="709" w:type="dxa"/>
          </w:tcPr>
          <w:p w14:paraId="7CA56C55" w14:textId="77777777" w:rsidR="006F73AE" w:rsidRDefault="006F73AE" w:rsidP="006F73AE"/>
        </w:tc>
        <w:tc>
          <w:tcPr>
            <w:tcW w:w="709" w:type="dxa"/>
          </w:tcPr>
          <w:p w14:paraId="713A0225" w14:textId="77777777" w:rsidR="006F73AE" w:rsidRDefault="006F73AE" w:rsidP="006F73AE"/>
        </w:tc>
        <w:tc>
          <w:tcPr>
            <w:tcW w:w="1837" w:type="dxa"/>
          </w:tcPr>
          <w:p w14:paraId="59713CA7" w14:textId="77777777" w:rsidR="006F73AE" w:rsidRDefault="006F73AE" w:rsidP="006F73AE">
            <w:pPr>
              <w:rPr>
                <w:rtl/>
              </w:rPr>
            </w:pPr>
          </w:p>
          <w:p w14:paraId="6830AC35" w14:textId="77777777" w:rsidR="006F73AE" w:rsidRDefault="006F73AE" w:rsidP="006F73AE">
            <w:pPr>
              <w:rPr>
                <w:rtl/>
              </w:rPr>
            </w:pPr>
          </w:p>
          <w:p w14:paraId="2E4B496B" w14:textId="77777777" w:rsidR="006F73AE" w:rsidRDefault="006F73AE" w:rsidP="006F73AE"/>
        </w:tc>
      </w:tr>
      <w:tr w:rsidR="006F73AE" w14:paraId="4EC845CA" w14:textId="77777777" w:rsidTr="006F73AE">
        <w:trPr>
          <w:trHeight w:val="825"/>
        </w:trPr>
        <w:tc>
          <w:tcPr>
            <w:tcW w:w="1122" w:type="dxa"/>
            <w:tcBorders>
              <w:right w:val="single" w:sz="4" w:space="0" w:color="auto"/>
            </w:tcBorders>
          </w:tcPr>
          <w:p w14:paraId="1FDAE955" w14:textId="77777777" w:rsidR="006F73AE" w:rsidRDefault="006F73AE" w:rsidP="006F73AE"/>
        </w:tc>
        <w:tc>
          <w:tcPr>
            <w:tcW w:w="863" w:type="dxa"/>
            <w:tcBorders>
              <w:right w:val="single" w:sz="4" w:space="0" w:color="auto"/>
            </w:tcBorders>
          </w:tcPr>
          <w:p w14:paraId="2C36155B" w14:textId="77777777" w:rsidR="006F73AE" w:rsidRDefault="006F73AE" w:rsidP="006F73AE"/>
        </w:tc>
        <w:tc>
          <w:tcPr>
            <w:tcW w:w="709" w:type="dxa"/>
            <w:tcBorders>
              <w:right w:val="single" w:sz="4" w:space="0" w:color="auto"/>
            </w:tcBorders>
          </w:tcPr>
          <w:p w14:paraId="31DE15BB" w14:textId="77777777" w:rsidR="006F73AE" w:rsidRDefault="006F73AE" w:rsidP="006F73AE"/>
        </w:tc>
        <w:tc>
          <w:tcPr>
            <w:tcW w:w="992" w:type="dxa"/>
            <w:tcBorders>
              <w:left w:val="single" w:sz="4" w:space="0" w:color="auto"/>
            </w:tcBorders>
          </w:tcPr>
          <w:p w14:paraId="2FF48053" w14:textId="77777777" w:rsidR="006F73AE" w:rsidRDefault="006F73AE" w:rsidP="006F73AE"/>
        </w:tc>
        <w:tc>
          <w:tcPr>
            <w:tcW w:w="1418" w:type="dxa"/>
          </w:tcPr>
          <w:p w14:paraId="51EBBE60" w14:textId="77777777" w:rsidR="006F73AE" w:rsidRDefault="006F73AE" w:rsidP="006F73AE"/>
        </w:tc>
        <w:tc>
          <w:tcPr>
            <w:tcW w:w="849" w:type="dxa"/>
          </w:tcPr>
          <w:p w14:paraId="5BF35AFD" w14:textId="77777777" w:rsidR="006F73AE" w:rsidRDefault="006F73AE" w:rsidP="006F73AE"/>
        </w:tc>
        <w:tc>
          <w:tcPr>
            <w:tcW w:w="1232" w:type="dxa"/>
          </w:tcPr>
          <w:p w14:paraId="21F68E41" w14:textId="77777777" w:rsidR="006F73AE" w:rsidRDefault="006F73AE" w:rsidP="006F73AE"/>
        </w:tc>
        <w:tc>
          <w:tcPr>
            <w:tcW w:w="863" w:type="dxa"/>
          </w:tcPr>
          <w:p w14:paraId="0ABC0E23" w14:textId="77777777" w:rsidR="006F73AE" w:rsidRDefault="006F73AE" w:rsidP="006F73AE"/>
        </w:tc>
        <w:tc>
          <w:tcPr>
            <w:tcW w:w="883" w:type="dxa"/>
          </w:tcPr>
          <w:p w14:paraId="6B7702DE" w14:textId="77777777" w:rsidR="006F73AE" w:rsidRDefault="006F73AE" w:rsidP="006F73AE"/>
        </w:tc>
        <w:tc>
          <w:tcPr>
            <w:tcW w:w="1134" w:type="dxa"/>
          </w:tcPr>
          <w:p w14:paraId="4FB5FAA7" w14:textId="77777777" w:rsidR="006F73AE" w:rsidRDefault="006F73AE" w:rsidP="006F73AE"/>
        </w:tc>
        <w:tc>
          <w:tcPr>
            <w:tcW w:w="709" w:type="dxa"/>
          </w:tcPr>
          <w:p w14:paraId="135DCA30" w14:textId="77777777" w:rsidR="006F73AE" w:rsidRDefault="006F73AE" w:rsidP="006F73AE"/>
        </w:tc>
        <w:tc>
          <w:tcPr>
            <w:tcW w:w="709" w:type="dxa"/>
          </w:tcPr>
          <w:p w14:paraId="10224E09" w14:textId="77777777" w:rsidR="006F73AE" w:rsidRDefault="006F73AE" w:rsidP="006F73AE"/>
        </w:tc>
        <w:tc>
          <w:tcPr>
            <w:tcW w:w="1837" w:type="dxa"/>
          </w:tcPr>
          <w:p w14:paraId="0F186466" w14:textId="77777777" w:rsidR="006F73AE" w:rsidRDefault="006F73AE" w:rsidP="006F73AE">
            <w:pPr>
              <w:rPr>
                <w:rtl/>
              </w:rPr>
            </w:pPr>
          </w:p>
          <w:p w14:paraId="35D04837" w14:textId="77777777" w:rsidR="006F73AE" w:rsidRDefault="006F73AE" w:rsidP="006F73AE">
            <w:pPr>
              <w:rPr>
                <w:rtl/>
              </w:rPr>
            </w:pPr>
          </w:p>
          <w:p w14:paraId="126F3170" w14:textId="77777777" w:rsidR="006F73AE" w:rsidRDefault="006F73AE" w:rsidP="006F73AE"/>
        </w:tc>
      </w:tr>
    </w:tbl>
    <w:p w14:paraId="0DE097B2" w14:textId="77777777" w:rsidR="00D93FD2" w:rsidRPr="00D93FD2" w:rsidRDefault="00D93FD2" w:rsidP="00D93FD2">
      <w:pPr>
        <w:bidi/>
        <w:jc w:val="center"/>
        <w:rPr>
          <w:rFonts w:cs="B Titr"/>
          <w:rtl/>
          <w:lang w:bidi="fa-IR"/>
        </w:rPr>
      </w:pPr>
    </w:p>
    <w:sectPr w:rsidR="00D93FD2" w:rsidRPr="00D93FD2" w:rsidSect="00D93FD2">
      <w:pgSz w:w="15840" w:h="12240" w:orient="landscape"/>
      <w:pgMar w:top="1440" w:right="1440" w:bottom="1440" w:left="1440" w:header="708" w:footer="708" w:gutter="0"/>
      <w:pgBorders w:offsetFrom="page">
        <w:top w:val="twistedLines1" w:sz="18" w:space="24" w:color="auto"/>
        <w:left w:val="twistedLines1" w:sz="18" w:space="24" w:color="auto"/>
        <w:bottom w:val="twistedLines1" w:sz="18" w:space="24" w:color="auto"/>
        <w:right w:val="twistedLines1" w:sz="18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yNjcwNTQ1NbKwMDBT0lEKTi0uzszPAykwrAUAUVyfCywAAAA="/>
  </w:docVars>
  <w:rsids>
    <w:rsidRoot w:val="005432ED"/>
    <w:rsid w:val="002E1651"/>
    <w:rsid w:val="0039275C"/>
    <w:rsid w:val="003B1D67"/>
    <w:rsid w:val="005432ED"/>
    <w:rsid w:val="006F73AE"/>
    <w:rsid w:val="00D93F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2C88FBBD"/>
  <w15:chartTrackingRefBased/>
  <w15:docId w15:val="{D535DBFB-C727-47B6-8B99-6CB1A11C01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93FD2"/>
    <w:pPr>
      <w:spacing w:after="0" w:line="240" w:lineRule="auto"/>
    </w:pPr>
    <w:rPr>
      <w:rFonts w:ascii="Times New Roman" w:hAnsi="Times New Roman" w:cs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71</Words>
  <Characters>410</Characters>
  <Application>Microsoft Office Word</Application>
  <DocSecurity>0</DocSecurity>
  <Lines>3</Lines>
  <Paragraphs>1</Paragraphs>
  <ScaleCrop>false</ScaleCrop>
  <Company/>
  <LinksUpToDate>false</LinksUpToDate>
  <CharactersWithSpaces>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mood Osanloo</dc:creator>
  <cp:keywords/>
  <dc:description/>
  <cp:lastModifiedBy>rad</cp:lastModifiedBy>
  <cp:revision>4</cp:revision>
  <dcterms:created xsi:type="dcterms:W3CDTF">2019-08-14T06:17:00Z</dcterms:created>
  <dcterms:modified xsi:type="dcterms:W3CDTF">2024-12-09T02:11:00Z</dcterms:modified>
</cp:coreProperties>
</file>